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thematician</w:t>
      </w:r>
      <w:r>
        <w:t xml:space="preserve"> </w:t>
      </w:r>
      <w:r>
        <w:t xml:space="preserve">in</w:t>
      </w:r>
      <w:r>
        <w:t xml:space="preserve"> </w:t>
      </w:r>
      <w:r>
        <w:t xml:space="preserve">India</w:t>
      </w:r>
      <w:r>
        <w:t xml:space="preserve"> </w:t>
      </w:r>
      <w:r>
        <w:t xml:space="preserve">Bangalore</w:t>
      </w:r>
    </w:p>
    <w:bookmarkStart w:id="20"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Recruiting Manager,</w:t>
      </w:r>
    </w:p>
    <w:p>
      <w:pPr>
        <w:pStyle w:val="BodyText"/>
      </w:pPr>
      <w:r>
        <w:t xml:space="preserve">[Company Name]</w:t>
      </w:r>
      <w:r>
        <w:br/>
      </w:r>
      <w:r>
        <w:t xml:space="preserve">[Company Address]</w:t>
      </w:r>
      <w:r>
        <w:br/>
      </w:r>
      <w:r>
        <w:t xml:space="preserve">[City, State, ZIP Code]</w:t>
      </w:r>
    </w:p>
    <w:p>
      <w:pPr>
        <w:pStyle w:val="BodyText"/>
      </w:pPr>
      <w:r>
        <w:t xml:space="preserve">Dear Hiring Team,</w:t>
      </w:r>
    </w:p>
    <w:p>
      <w:pPr>
        <w:pStyle w:val="BodyText"/>
      </w:pPr>
      <w:r>
        <w:t xml:space="preserve">I am writing to express my enthusiastic interest in the Mathematician position at your esteemed organization in India Bangalore. As a dedicated professional with a profound passion for mathematics and its transformative applications, I am eager to contribute my expertise to an innovative hub like Bangalore, which is celebrated as one of India’s premier centers for technology, research, and academic excellence. My academic background, research experience, and commitment to solving complex problems align seamlessly with the opportunities available in this dynamic city.</w:t>
      </w:r>
    </w:p>
    <w:p>
      <w:pPr>
        <w:pStyle w:val="BodyText"/>
      </w:pPr>
      <w:r>
        <w:t xml:space="preserve">Having earned my [Degree in Mathematics/PhD] from [University Name], I have developed a robust foundation in theoretical and applied mathematics. My work has spanned areas such as [mention specific fields like computational mathematics, statistical modeling, or data science], where I have consistently sought to bridge mathematical theory with real-world challenges. The opportunity to work as a Mathematician in India Bangalore is particularly compelling because of the city’s unique ecosystem—a vibrant intersection of academia, industry, and innovation that fosters collaboration and discovery.</w:t>
      </w:r>
    </w:p>
    <w:p>
      <w:pPr>
        <w:pStyle w:val="BodyText"/>
      </w:pPr>
      <w:r>
        <w:t xml:space="preserve">India Bangalore has long been recognized as a global technology hub, home to leading companies like Infosys, Wipro, and startups that are redefining industries through data-driven solutions. As a Mathematician, I am drawn to the city’s emphasis on cutting-edge research and its ability to attract top-tier talent from around the world. My experience in [specific projects or research] has equipped me with the analytical rigor and technical skills needed to thrive in such an environment. For instance, during my tenure at [Previous Organization/Institution], I [describe a relevant achievement, e.g., "developed algorithms to optimize supply chain logistics," "collaborated on predictive models for healthcare analytics," or "published research on machine learning applications"]. These experiences have honed my ability to tackle multifaceted problems while maintaining a focus on precision and innovation.</w:t>
      </w:r>
    </w:p>
    <w:p>
      <w:pPr>
        <w:pStyle w:val="BodyText"/>
      </w:pPr>
      <w:r>
        <w:t xml:space="preserve">What excites me most about the opportunity in India Bangalore is the chance to contribute to a community that values intellectual curiosity and interdisciplinary collaboration. The city’s thriving academic institutions, such as the Indian Institute of Science (IISc) and IIIT-Bangalore, are renowned for their research initiatives, and I am keen to engage with these networks. My goal as a Mathematician is not only to advance my own expertise but also to support organizations in leveraging mathematical insights to drive meaningful impact. Whether it’s through optimizing processes, analyzing data, or developing models that inform strategic decisions, I am committed to delivering solutions that align with both organizational and societal goals.</w:t>
      </w:r>
    </w:p>
    <w:p>
      <w:pPr>
        <w:pStyle w:val="BodyText"/>
      </w:pPr>
      <w:r>
        <w:t xml:space="preserve">My proficiency in [mention specific tools or languages: e.g., Python, R, MATLAB] and my ability to communicate complex mathematical concepts to non-technical stakeholders further position me as a strong candidate for this role. I have also collaborated with cross-functional teams in previous roles, which has strengthened my adaptability and understanding of how mathematical frameworks can be tailored to meet diverse needs. In India Bangalore’s fast-paced environment, where innovation is the driving force, I believe my skills in [specific areas] will enable me to make immediate contributions.</w:t>
      </w:r>
    </w:p>
    <w:p>
      <w:pPr>
        <w:pStyle w:val="BodyText"/>
      </w:pPr>
      <w:r>
        <w:t xml:space="preserve">What sets me apart is not just my technical expertise but also my passion for problem-solving and a deep respect for the cultural and intellectual vibrancy of India Bangalore. The city’s blend of tradition and modernity, coupled with its entrepreneurial spirit, creates an ideal backdrop for a Mathematician to thrive. I am particularly inspired by the way Bangalore’s tech community embraces diversity and fosters innovation, qualities that resonate deeply with my professional ethos.</w:t>
      </w:r>
    </w:p>
    <w:p>
      <w:pPr>
        <w:pStyle w:val="BodyText"/>
      </w:pPr>
      <w:r>
        <w:t xml:space="preserve">As a Mathematician, I am driven by the belief that mathematics is not confined to textbooks but is a powerful tool for shaping the future. In India Bangalore, where technology and research intersect in groundbreaking ways, I see an unparalleled opportunity to apply my skills to meaningful challenges. Whether it’s supporting startups with data analytics or contributing to advanced research projects, I am eager to bring my analytical mindset and dedication to your team.</w:t>
      </w:r>
    </w:p>
    <w:p>
      <w:pPr>
        <w:pStyle w:val="BodyText"/>
      </w:pPr>
      <w:r>
        <w:t xml:space="preserve">I would be thrilled to discuss how my background, skills, and vision align with the goals of your organization. Thank you for considering my application. I look forward to the possibility of contributing to the continued success of [Company Name] in India Bangalore.</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thematician in India Bangalore</dc:title>
  <dc:creator/>
  <dc:language>en</dc:language>
  <cp:keywords/>
  <dcterms:created xsi:type="dcterms:W3CDTF">2026-07-21T00:38:44Z</dcterms:created>
  <dcterms:modified xsi:type="dcterms:W3CDTF">2026-07-21T00:38:44Z</dcterms:modified>
</cp:coreProperties>
</file>

<file path=docProps/custom.xml><?xml version="1.0" encoding="utf-8"?>
<Properties xmlns="http://schemas.openxmlformats.org/officeDocument/2006/custom-properties" xmlns:vt="http://schemas.openxmlformats.org/officeDocument/2006/docPropsVTypes"/>
</file>